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Default="00273070" w:rsidP="00EC497E"/>
    <w:p w:rsidR="00C946F5" w:rsidRDefault="00C946F5" w:rsidP="00C946F5">
      <w:pPr>
        <w:jc w:val="center"/>
      </w:pPr>
    </w:p>
    <w:p w:rsidR="00C946F5" w:rsidRPr="00DE2967" w:rsidRDefault="00C946F5" w:rsidP="00C946F5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University of Mumbai</w:t>
      </w:r>
    </w:p>
    <w:p w:rsidR="00C946F5" w:rsidRPr="00DE2967" w:rsidRDefault="00C946F5" w:rsidP="00C946F5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Examination 2020</w:t>
      </w:r>
    </w:p>
    <w:p w:rsidR="00C946F5" w:rsidRPr="00DE2967" w:rsidRDefault="00C946F5" w:rsidP="00C946F5">
      <w:pPr>
        <w:jc w:val="center"/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DE2967">
        <w:rPr>
          <w:rFonts w:ascii="Times New Roman" w:hAnsi="Times New Roman" w:cs="Times New Roman"/>
          <w:b/>
          <w:color w:val="C00000"/>
          <w:sz w:val="28"/>
          <w:szCs w:val="28"/>
        </w:rPr>
        <w:t>Cluster 5</w:t>
      </w:r>
    </w:p>
    <w:p w:rsidR="00C946F5" w:rsidRPr="00F46282" w:rsidRDefault="00C946F5" w:rsidP="00C946F5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Program: BE Electronics and Electrical Engineering </w:t>
      </w:r>
    </w:p>
    <w:p w:rsidR="00C946F5" w:rsidRPr="00F46282" w:rsidRDefault="00C946F5" w:rsidP="00C946F5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>Curriculum Scheme: Revised 2012</w:t>
      </w:r>
    </w:p>
    <w:p w:rsidR="00C946F5" w:rsidRPr="00F46282" w:rsidRDefault="00C946F5" w:rsidP="00C946F5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Examination: Final Year Semester VII </w:t>
      </w:r>
      <w:bookmarkStart w:id="0" w:name="_GoBack"/>
      <w:bookmarkEnd w:id="0"/>
    </w:p>
    <w:p w:rsidR="00C946F5" w:rsidRPr="00F46282" w:rsidRDefault="00C946F5" w:rsidP="00C946F5">
      <w:pPr>
        <w:jc w:val="center"/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>Course Code: ELC 701 and Course Name: Drives and Control</w:t>
      </w:r>
    </w:p>
    <w:p w:rsidR="00C946F5" w:rsidRPr="00F46282" w:rsidRDefault="00C946F5" w:rsidP="00C946F5">
      <w:pPr>
        <w:rPr>
          <w:rFonts w:ascii="Times New Roman" w:hAnsi="Times New Roman" w:cs="Times New Roman"/>
          <w:b/>
          <w:szCs w:val="24"/>
        </w:rPr>
      </w:pPr>
      <w:r w:rsidRPr="00F46282">
        <w:rPr>
          <w:rFonts w:ascii="Times New Roman" w:hAnsi="Times New Roman" w:cs="Times New Roman"/>
          <w:b/>
          <w:szCs w:val="24"/>
        </w:rPr>
        <w:t xml:space="preserve">Time: 1 hour                                                                                                       </w:t>
      </w:r>
      <w:proofErr w:type="spellStart"/>
      <w:r w:rsidRPr="00F46282">
        <w:rPr>
          <w:rFonts w:ascii="Times New Roman" w:hAnsi="Times New Roman" w:cs="Times New Roman"/>
          <w:b/>
          <w:szCs w:val="24"/>
        </w:rPr>
        <w:t>Max.Marks</w:t>
      </w:r>
      <w:proofErr w:type="spellEnd"/>
      <w:r w:rsidRPr="00F46282">
        <w:rPr>
          <w:rFonts w:ascii="Times New Roman" w:hAnsi="Times New Roman" w:cs="Times New Roman"/>
          <w:b/>
          <w:szCs w:val="24"/>
        </w:rPr>
        <w:t>: 50</w:t>
      </w:r>
    </w:p>
    <w:p w:rsidR="00C946F5" w:rsidRPr="002F079D" w:rsidRDefault="00C946F5" w:rsidP="00C946F5">
      <w:pPr>
        <w:rPr>
          <w:rFonts w:ascii="Times New Roman" w:hAnsi="Times New Roman" w:cs="Times New Roman"/>
          <w:szCs w:val="24"/>
        </w:rPr>
      </w:pPr>
      <w:r w:rsidRPr="002F079D">
        <w:rPr>
          <w:rFonts w:ascii="Times New Roman" w:hAnsi="Times New Roman" w:cs="Times New Roman"/>
          <w:szCs w:val="24"/>
        </w:rPr>
        <w:t xml:space="preserve">====================================================================== </w:t>
      </w:r>
    </w:p>
    <w:p w:rsidR="00C946F5" w:rsidRDefault="00C946F5" w:rsidP="00C946F5">
      <w:pPr>
        <w:rPr>
          <w:rFonts w:ascii="Times New Roman" w:hAnsi="Times New Roman" w:cs="Times New Roman"/>
          <w:szCs w:val="24"/>
        </w:rPr>
      </w:pPr>
      <w:r w:rsidRPr="005D31F4">
        <w:rPr>
          <w:rFonts w:ascii="Times New Roman" w:hAnsi="Times New Roman" w:cs="Times New Roman"/>
          <w:szCs w:val="24"/>
        </w:rPr>
        <w:t xml:space="preserve">Name </w:t>
      </w:r>
      <w:r>
        <w:rPr>
          <w:rFonts w:ascii="Times New Roman" w:hAnsi="Times New Roman" w:cs="Times New Roman"/>
          <w:szCs w:val="24"/>
        </w:rPr>
        <w:t>of t</w:t>
      </w:r>
      <w:r w:rsidRPr="005D31F4">
        <w:rPr>
          <w:rFonts w:ascii="Times New Roman" w:hAnsi="Times New Roman" w:cs="Times New Roman"/>
          <w:szCs w:val="24"/>
        </w:rPr>
        <w:t>he Question Bank Generator</w:t>
      </w:r>
      <w:r>
        <w:rPr>
          <w:rFonts w:ascii="Times New Roman" w:hAnsi="Times New Roman" w:cs="Times New Roman"/>
          <w:szCs w:val="24"/>
        </w:rPr>
        <w:t>: Tejashree Bahikar</w:t>
      </w:r>
    </w:p>
    <w:p w:rsidR="00C946F5" w:rsidRDefault="00C946F5" w:rsidP="00C946F5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llege Name: NEW HORIZON INSTITUTE OF TECHNOLOGY AND MANAGEMENT</w:t>
      </w:r>
      <w:proofErr w:type="gramStart"/>
      <w:r>
        <w:rPr>
          <w:rFonts w:ascii="Times New Roman" w:hAnsi="Times New Roman" w:cs="Times New Roman"/>
          <w:szCs w:val="24"/>
        </w:rPr>
        <w:t>,THANE</w:t>
      </w:r>
      <w:proofErr w:type="gramEnd"/>
    </w:p>
    <w:p w:rsidR="00C946F5" w:rsidRDefault="00C946F5" w:rsidP="00C946F5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obile Number: 8850821184</w:t>
      </w:r>
    </w:p>
    <w:p w:rsidR="00AD4FD3" w:rsidRDefault="00AD4FD3" w:rsidP="00125F08">
      <w:r>
        <w:t xml:space="preserve">============================================================================== </w:t>
      </w:r>
    </w:p>
    <w:p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22765" w:rsidRPr="00956415" w:rsidTr="00C770D4">
        <w:tc>
          <w:tcPr>
            <w:tcW w:w="1345" w:type="dxa"/>
          </w:tcPr>
          <w:p w:rsidR="00C22765" w:rsidRPr="00956415" w:rsidRDefault="00C22765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:rsidR="00C22765" w:rsidRPr="00956415" w:rsidRDefault="00C22765" w:rsidP="00DA38DD">
            <w:pPr>
              <w:shd w:val="clear" w:color="auto" w:fill="FFFFFF"/>
              <w:spacing w:after="15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Which braking is not possible in series motor?</w:t>
            </w:r>
          </w:p>
        </w:tc>
      </w:tr>
      <w:tr w:rsidR="00C22765" w:rsidRPr="00956415" w:rsidTr="00C770D4">
        <w:tc>
          <w:tcPr>
            <w:tcW w:w="1345" w:type="dxa"/>
          </w:tcPr>
          <w:p w:rsidR="00C22765" w:rsidRPr="00956415" w:rsidRDefault="00C22765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22765" w:rsidRPr="00956415" w:rsidRDefault="00BF3BA6" w:rsidP="00DA38DD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Counter current braking</w:t>
            </w:r>
          </w:p>
        </w:tc>
      </w:tr>
      <w:tr w:rsidR="00C22765" w:rsidRPr="00956415" w:rsidTr="00C770D4">
        <w:tc>
          <w:tcPr>
            <w:tcW w:w="1345" w:type="dxa"/>
          </w:tcPr>
          <w:p w:rsidR="00C22765" w:rsidRPr="00956415" w:rsidRDefault="00C22765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22765" w:rsidRPr="00956415" w:rsidRDefault="00C22765" w:rsidP="00DA38DD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Dynamic braking.</w:t>
            </w:r>
            <w:r w:rsidR="00BF3BA6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</w:p>
        </w:tc>
      </w:tr>
      <w:tr w:rsidR="00C22765" w:rsidRPr="00956415" w:rsidTr="00C770D4">
        <w:tc>
          <w:tcPr>
            <w:tcW w:w="1345" w:type="dxa"/>
          </w:tcPr>
          <w:p w:rsidR="00C22765" w:rsidRPr="00956415" w:rsidRDefault="00C22765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22765" w:rsidRPr="00956415" w:rsidRDefault="00BF3BA6" w:rsidP="00DA38DD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Regenerative braking</w:t>
            </w:r>
            <w:r w:rsidR="00C22765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.</w:t>
            </w:r>
          </w:p>
        </w:tc>
      </w:tr>
      <w:tr w:rsidR="00C22765" w:rsidRPr="00956415" w:rsidTr="00C770D4">
        <w:tc>
          <w:tcPr>
            <w:tcW w:w="1345" w:type="dxa"/>
          </w:tcPr>
          <w:p w:rsidR="00C22765" w:rsidRPr="00956415" w:rsidRDefault="00C22765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22765" w:rsidRPr="00956415" w:rsidRDefault="00C22765" w:rsidP="00DA38DD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Rheostat braking.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535CA1" w:rsidRPr="00956415" w:rsidTr="00C770D4">
        <w:tc>
          <w:tcPr>
            <w:tcW w:w="1345" w:type="dxa"/>
          </w:tcPr>
          <w:p w:rsidR="00535CA1" w:rsidRPr="00956415" w:rsidRDefault="00535CA1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:rsidR="00535CA1" w:rsidRPr="00956415" w:rsidRDefault="00535CA1" w:rsidP="00C22E00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 xml:space="preserve">Quadrant I </w:t>
            </w:r>
            <w:proofErr w:type="gramStart"/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is</w:t>
            </w:r>
            <w:proofErr w:type="gramEnd"/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 xml:space="preserve"> called ______motoring.</w:t>
            </w:r>
          </w:p>
        </w:tc>
      </w:tr>
      <w:tr w:rsidR="00535CA1" w:rsidRPr="00956415" w:rsidTr="00C770D4">
        <w:tc>
          <w:tcPr>
            <w:tcW w:w="1345" w:type="dxa"/>
          </w:tcPr>
          <w:p w:rsidR="00535CA1" w:rsidRPr="00956415" w:rsidRDefault="00535CA1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535CA1" w:rsidRPr="00956415" w:rsidRDefault="00535CA1" w:rsidP="00535CA1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Cs w:val="24"/>
              </w:rPr>
              <w:t xml:space="preserve"> backward </w:t>
            </w:r>
          </w:p>
        </w:tc>
      </w:tr>
      <w:tr w:rsidR="00535CA1" w:rsidRPr="00956415" w:rsidTr="00C770D4">
        <w:tc>
          <w:tcPr>
            <w:tcW w:w="1345" w:type="dxa"/>
          </w:tcPr>
          <w:p w:rsidR="00535CA1" w:rsidRPr="00956415" w:rsidRDefault="00535CA1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535CA1" w:rsidRPr="00956415" w:rsidRDefault="00535CA1" w:rsidP="00C22E00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Forward</w:t>
            </w:r>
          </w:p>
        </w:tc>
      </w:tr>
      <w:tr w:rsidR="00535CA1" w:rsidRPr="00956415" w:rsidTr="00C770D4">
        <w:tc>
          <w:tcPr>
            <w:tcW w:w="1345" w:type="dxa"/>
          </w:tcPr>
          <w:p w:rsidR="00535CA1" w:rsidRPr="00956415" w:rsidRDefault="00535CA1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535CA1" w:rsidRPr="00956415" w:rsidRDefault="000B276B" w:rsidP="00C22E00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Cs w:val="24"/>
              </w:rPr>
              <w:t>P</w:t>
            </w:r>
            <w:r w:rsidR="00535CA1" w:rsidRPr="00956415">
              <w:rPr>
                <w:rFonts w:ascii="Times New Roman" w:hAnsi="Times New Roman" w:cs="Times New Roman"/>
                <w:color w:val="3A3A3A"/>
                <w:szCs w:val="24"/>
              </w:rPr>
              <w:t>ositive</w:t>
            </w:r>
          </w:p>
        </w:tc>
      </w:tr>
      <w:tr w:rsidR="00535CA1" w:rsidRPr="00956415" w:rsidTr="00C770D4">
        <w:tc>
          <w:tcPr>
            <w:tcW w:w="1345" w:type="dxa"/>
          </w:tcPr>
          <w:p w:rsidR="00535CA1" w:rsidRPr="00956415" w:rsidRDefault="00535CA1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535CA1" w:rsidRPr="00956415" w:rsidRDefault="000B276B" w:rsidP="00C22E00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R</w:t>
            </w:r>
            <w:r w:rsidR="00535CA1"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evers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4A27F6" w:rsidRPr="00956415" w:rsidTr="00C770D4">
        <w:tc>
          <w:tcPr>
            <w:tcW w:w="1345" w:type="dxa"/>
          </w:tcPr>
          <w:p w:rsidR="004A27F6" w:rsidRPr="00956415" w:rsidRDefault="004A27F6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:rsidR="007523E5" w:rsidRPr="00956415" w:rsidRDefault="007523E5" w:rsidP="004E59C1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In breaking motor acts as___</w:t>
            </w:r>
          </w:p>
          <w:p w:rsidR="004A27F6" w:rsidRPr="00956415" w:rsidRDefault="004A27F6" w:rsidP="007523E5">
            <w:pPr>
              <w:pStyle w:val="normal0"/>
              <w:widowControl w:val="0"/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A27F6" w:rsidRPr="00956415" w:rsidTr="00C770D4">
        <w:tc>
          <w:tcPr>
            <w:tcW w:w="1345" w:type="dxa"/>
          </w:tcPr>
          <w:p w:rsidR="004A27F6" w:rsidRPr="00956415" w:rsidRDefault="004A27F6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4A27F6" w:rsidRPr="00956415" w:rsidRDefault="00BF3BA6" w:rsidP="00017C05">
            <w:pPr>
              <w:pStyle w:val="normal0"/>
              <w:widowControl w:val="0"/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M</w:t>
            </w:r>
            <w:r w:rsidR="007523E5"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otor</w:t>
            </w:r>
          </w:p>
        </w:tc>
      </w:tr>
      <w:tr w:rsidR="004A27F6" w:rsidRPr="00956415" w:rsidTr="00C770D4">
        <w:tc>
          <w:tcPr>
            <w:tcW w:w="1345" w:type="dxa"/>
          </w:tcPr>
          <w:p w:rsidR="004A27F6" w:rsidRPr="00956415" w:rsidRDefault="004A27F6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4A27F6" w:rsidRPr="00956415" w:rsidRDefault="00BF3BA6" w:rsidP="00017C05">
            <w:pPr>
              <w:pStyle w:val="normal0"/>
              <w:widowControl w:val="0"/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G</w:t>
            </w:r>
            <w:r w:rsidR="007523E5"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enerator</w:t>
            </w:r>
          </w:p>
        </w:tc>
      </w:tr>
      <w:tr w:rsidR="004A27F6" w:rsidRPr="00956415" w:rsidTr="00C770D4">
        <w:tc>
          <w:tcPr>
            <w:tcW w:w="1345" w:type="dxa"/>
          </w:tcPr>
          <w:p w:rsidR="004A27F6" w:rsidRPr="00956415" w:rsidRDefault="004A27F6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4A27F6" w:rsidRPr="00956415" w:rsidRDefault="004A27F6" w:rsidP="00017C05">
            <w:pPr>
              <w:pStyle w:val="normal0"/>
              <w:widowControl w:val="0"/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F3BA6"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D</w:t>
            </w:r>
            <w:r w:rsidR="007523E5"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rive</w:t>
            </w:r>
          </w:p>
        </w:tc>
      </w:tr>
      <w:tr w:rsidR="004A27F6" w:rsidRPr="00956415" w:rsidTr="00C770D4">
        <w:tc>
          <w:tcPr>
            <w:tcW w:w="1345" w:type="dxa"/>
          </w:tcPr>
          <w:p w:rsidR="004A27F6" w:rsidRPr="00956415" w:rsidRDefault="004A27F6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4A27F6" w:rsidRPr="00956415" w:rsidRDefault="007523E5" w:rsidP="00017C05">
            <w:pPr>
              <w:pStyle w:val="normal0"/>
              <w:widowControl w:val="0"/>
              <w:spacing w:before="240" w:after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breaker</w:t>
            </w:r>
            <w:proofErr w:type="gramEnd"/>
            <w:r w:rsidR="004A27F6" w:rsidRPr="0095641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5E542B" w:rsidRPr="00956415" w:rsidTr="00C770D4">
        <w:tc>
          <w:tcPr>
            <w:tcW w:w="1345" w:type="dxa"/>
          </w:tcPr>
          <w:p w:rsidR="005E542B" w:rsidRPr="00956415" w:rsidRDefault="005E542B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:rsidR="005E542B" w:rsidRPr="00956415" w:rsidRDefault="005E542B" w:rsidP="00035DB7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Inertia of motor can be calculated if</w:t>
            </w:r>
          </w:p>
        </w:tc>
      </w:tr>
      <w:tr w:rsidR="005E542B" w:rsidRPr="00956415" w:rsidTr="00C770D4">
        <w:tc>
          <w:tcPr>
            <w:tcW w:w="1345" w:type="dxa"/>
          </w:tcPr>
          <w:p w:rsidR="005E542B" w:rsidRPr="00956415" w:rsidRDefault="005E542B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5E542B" w:rsidRPr="00956415" w:rsidRDefault="005E542B" w:rsidP="005E542B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Cs w:val="24"/>
              </w:rPr>
              <w:t xml:space="preserve">dimensions know </w:t>
            </w:r>
          </w:p>
        </w:tc>
      </w:tr>
      <w:tr w:rsidR="005E542B" w:rsidRPr="00956415" w:rsidTr="00C770D4">
        <w:tc>
          <w:tcPr>
            <w:tcW w:w="1345" w:type="dxa"/>
          </w:tcPr>
          <w:p w:rsidR="005E542B" w:rsidRPr="00956415" w:rsidRDefault="005E542B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5E542B" w:rsidRPr="00956415" w:rsidRDefault="005E542B" w:rsidP="00035DB7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current know</w:t>
            </w:r>
          </w:p>
        </w:tc>
      </w:tr>
      <w:tr w:rsidR="005E542B" w:rsidRPr="00956415" w:rsidTr="00C770D4">
        <w:tc>
          <w:tcPr>
            <w:tcW w:w="1345" w:type="dxa"/>
          </w:tcPr>
          <w:p w:rsidR="005E542B" w:rsidRPr="00956415" w:rsidRDefault="005E542B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5E542B" w:rsidRPr="00956415" w:rsidRDefault="005E542B" w:rsidP="00035DB7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Cs w:val="24"/>
              </w:rPr>
              <w:t>volume know</w:t>
            </w:r>
          </w:p>
        </w:tc>
      </w:tr>
      <w:tr w:rsidR="005E542B" w:rsidRPr="00956415" w:rsidTr="00C770D4">
        <w:tc>
          <w:tcPr>
            <w:tcW w:w="1345" w:type="dxa"/>
          </w:tcPr>
          <w:p w:rsidR="005E542B" w:rsidRPr="00956415" w:rsidRDefault="005E542B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5E542B" w:rsidRPr="00956415" w:rsidRDefault="005E542B" w:rsidP="00035DB7">
            <w:pPr>
              <w:pStyle w:val="normal0"/>
              <w:widowControl w:val="0"/>
              <w:shd w:val="clear" w:color="auto" w:fill="FFFFFF"/>
              <w:jc w:val="both"/>
              <w:rPr>
                <w:rFonts w:ascii="Times New Roman" w:hAnsi="Times New Roman" w:cs="Times New Roman"/>
                <w:color w:val="3A3A3A"/>
                <w:sz w:val="24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A3A3A"/>
                <w:sz w:val="24"/>
                <w:szCs w:val="24"/>
              </w:rPr>
              <w:t>weight of load and motor know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0238" w:rsidRPr="00956415" w:rsidTr="00C770D4">
        <w:tc>
          <w:tcPr>
            <w:tcW w:w="1345" w:type="dxa"/>
          </w:tcPr>
          <w:p w:rsidR="002D0238" w:rsidRPr="00956415" w:rsidRDefault="002D0238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:rsidR="002D0238" w:rsidRPr="00956415" w:rsidRDefault="002D0238" w:rsidP="002D6AEE">
            <w:pPr>
              <w:shd w:val="clear" w:color="auto" w:fill="FFFFFF"/>
              <w:spacing w:after="15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Out of the following which harmonic is positive sequence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hamonic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?</w:t>
            </w:r>
          </w:p>
        </w:tc>
      </w:tr>
      <w:tr w:rsidR="002D0238" w:rsidRPr="00956415" w:rsidTr="00C770D4">
        <w:tc>
          <w:tcPr>
            <w:tcW w:w="1345" w:type="dxa"/>
          </w:tcPr>
          <w:p w:rsidR="002D0238" w:rsidRPr="00956415" w:rsidRDefault="002D0238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2D0238" w:rsidRPr="00956415" w:rsidRDefault="002D0238" w:rsidP="002D6AE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7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th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order</w:t>
            </w:r>
          </w:p>
        </w:tc>
      </w:tr>
      <w:tr w:rsidR="002D0238" w:rsidRPr="00956415" w:rsidTr="00C770D4">
        <w:tc>
          <w:tcPr>
            <w:tcW w:w="1345" w:type="dxa"/>
          </w:tcPr>
          <w:p w:rsidR="002D0238" w:rsidRPr="00956415" w:rsidRDefault="002D0238" w:rsidP="00017C05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2D0238" w:rsidRPr="00956415" w:rsidRDefault="002D0238" w:rsidP="002D6AE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9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th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order</w:t>
            </w:r>
          </w:p>
        </w:tc>
      </w:tr>
      <w:tr w:rsidR="002D0238" w:rsidRPr="00956415" w:rsidTr="00C770D4">
        <w:tc>
          <w:tcPr>
            <w:tcW w:w="1345" w:type="dxa"/>
          </w:tcPr>
          <w:p w:rsidR="002D0238" w:rsidRPr="00956415" w:rsidRDefault="002D023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2D0238" w:rsidRPr="00956415" w:rsidRDefault="002D0238" w:rsidP="002D6AE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5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th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order</w:t>
            </w:r>
          </w:p>
        </w:tc>
      </w:tr>
      <w:tr w:rsidR="002D0238" w:rsidRPr="00956415" w:rsidTr="00C770D4">
        <w:tc>
          <w:tcPr>
            <w:tcW w:w="1345" w:type="dxa"/>
          </w:tcPr>
          <w:p w:rsidR="002D0238" w:rsidRPr="00956415" w:rsidRDefault="002D023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2D0238" w:rsidRPr="00956415" w:rsidRDefault="002D0238" w:rsidP="002D6AE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11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th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order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EA2BC8" w:rsidRPr="00956415" w:rsidTr="00C770D4">
        <w:tc>
          <w:tcPr>
            <w:tcW w:w="1345" w:type="dxa"/>
          </w:tcPr>
          <w:p w:rsidR="00EA2BC8" w:rsidRPr="00956415" w:rsidRDefault="00EA2BC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:rsidR="00EA2BC8" w:rsidRPr="00956415" w:rsidRDefault="00EA2BC8" w:rsidP="00C31204">
            <w:pPr>
              <w:shd w:val="clear" w:color="auto" w:fill="FFFFFF"/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n a DC series motor, the electromagnetic torque developed is proportional to ______</w:t>
            </w:r>
          </w:p>
        </w:tc>
      </w:tr>
      <w:tr w:rsidR="00EA2BC8" w:rsidRPr="00956415" w:rsidTr="00C770D4">
        <w:tc>
          <w:tcPr>
            <w:tcW w:w="1345" w:type="dxa"/>
          </w:tcPr>
          <w:p w:rsidR="00EA2BC8" w:rsidRPr="00956415" w:rsidRDefault="00EA2BC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EA2BC8" w:rsidRPr="00956415" w:rsidRDefault="00EA2BC8" w:rsidP="00C3120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a</w:t>
            </w:r>
            <w:proofErr w:type="spellEnd"/>
          </w:p>
        </w:tc>
      </w:tr>
      <w:tr w:rsidR="00EA2BC8" w:rsidRPr="00956415" w:rsidTr="00C770D4">
        <w:tc>
          <w:tcPr>
            <w:tcW w:w="1345" w:type="dxa"/>
          </w:tcPr>
          <w:p w:rsidR="00EA2BC8" w:rsidRPr="00956415" w:rsidRDefault="00EA2BC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EA2BC8" w:rsidRPr="00956415" w:rsidRDefault="00EA2BC8" w:rsidP="00C3120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a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2</w:t>
            </w:r>
          </w:p>
        </w:tc>
      </w:tr>
      <w:tr w:rsidR="00EA2BC8" w:rsidRPr="00956415" w:rsidTr="00C770D4">
        <w:tc>
          <w:tcPr>
            <w:tcW w:w="1345" w:type="dxa"/>
          </w:tcPr>
          <w:p w:rsidR="00EA2BC8" w:rsidRPr="00956415" w:rsidRDefault="00EA2BC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EA2BC8" w:rsidRPr="00956415" w:rsidRDefault="00EA2BC8" w:rsidP="00C3120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a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3</w:t>
            </w:r>
          </w:p>
        </w:tc>
      </w:tr>
      <w:tr w:rsidR="00EA2BC8" w:rsidRPr="00956415" w:rsidTr="00C770D4">
        <w:tc>
          <w:tcPr>
            <w:tcW w:w="1345" w:type="dxa"/>
          </w:tcPr>
          <w:p w:rsidR="00EA2BC8" w:rsidRPr="00956415" w:rsidRDefault="00EA2BC8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EA2BC8" w:rsidRPr="00956415" w:rsidRDefault="00EA2BC8" w:rsidP="00C31204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a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 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  <w:vertAlign w:val="superscript"/>
              </w:rPr>
              <w:t>0.5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A9473B" w:rsidRPr="00956415" w:rsidTr="00C770D4">
        <w:tc>
          <w:tcPr>
            <w:tcW w:w="1345" w:type="dxa"/>
          </w:tcPr>
          <w:p w:rsidR="00A9473B" w:rsidRPr="00956415" w:rsidRDefault="00A9473B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:rsidR="00A9473B" w:rsidRPr="00956415" w:rsidRDefault="00A9473B" w:rsidP="00D01563">
            <w:pPr>
              <w:shd w:val="clear" w:color="auto" w:fill="FFFFFF"/>
              <w:spacing w:after="15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........has least range of speed control</w:t>
            </w:r>
          </w:p>
        </w:tc>
      </w:tr>
      <w:tr w:rsidR="00A9473B" w:rsidRPr="00956415" w:rsidTr="00C770D4">
        <w:tc>
          <w:tcPr>
            <w:tcW w:w="1345" w:type="dxa"/>
          </w:tcPr>
          <w:p w:rsidR="00A9473B" w:rsidRPr="00956415" w:rsidRDefault="00A9473B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A9473B" w:rsidRPr="00956415" w:rsidRDefault="00A9473B" w:rsidP="00D0156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Slip ring induction motor</w:t>
            </w:r>
          </w:p>
        </w:tc>
      </w:tr>
      <w:tr w:rsidR="00A9473B" w:rsidRPr="00956415" w:rsidTr="00C770D4">
        <w:tc>
          <w:tcPr>
            <w:tcW w:w="1345" w:type="dxa"/>
          </w:tcPr>
          <w:p w:rsidR="00A9473B" w:rsidRPr="00956415" w:rsidRDefault="00A9473B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A9473B" w:rsidRPr="00956415" w:rsidRDefault="00A9473B" w:rsidP="00D0156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Synchronous motor</w:t>
            </w:r>
          </w:p>
        </w:tc>
      </w:tr>
      <w:tr w:rsidR="00A9473B" w:rsidRPr="00956415" w:rsidTr="00C770D4">
        <w:tc>
          <w:tcPr>
            <w:tcW w:w="1345" w:type="dxa"/>
          </w:tcPr>
          <w:p w:rsidR="00A9473B" w:rsidRPr="00956415" w:rsidRDefault="00A9473B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A9473B" w:rsidRPr="00956415" w:rsidRDefault="00A9473B" w:rsidP="00D0156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DC shunt motor</w:t>
            </w:r>
          </w:p>
        </w:tc>
      </w:tr>
      <w:tr w:rsidR="00A9473B" w:rsidRPr="00956415" w:rsidTr="00C770D4">
        <w:tc>
          <w:tcPr>
            <w:tcW w:w="1345" w:type="dxa"/>
          </w:tcPr>
          <w:p w:rsidR="00A9473B" w:rsidRPr="00956415" w:rsidRDefault="00A9473B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A9473B" w:rsidRPr="00956415" w:rsidRDefault="00A9473B" w:rsidP="00D01563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Schrage motor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279C1" w:rsidRPr="00956415" w:rsidTr="00C770D4">
        <w:tc>
          <w:tcPr>
            <w:tcW w:w="1345" w:type="dxa"/>
          </w:tcPr>
          <w:p w:rsidR="00C279C1" w:rsidRPr="00956415" w:rsidRDefault="00C279C1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:rsidR="00C279C1" w:rsidRPr="00956415" w:rsidRDefault="00C279C1" w:rsidP="00017C0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Moment of inertia of flywheel require for</w:t>
            </w:r>
          </w:p>
        </w:tc>
      </w:tr>
      <w:tr w:rsidR="00C279C1" w:rsidRPr="00956415" w:rsidTr="00C770D4">
        <w:tc>
          <w:tcPr>
            <w:tcW w:w="1345" w:type="dxa"/>
          </w:tcPr>
          <w:p w:rsidR="00C279C1" w:rsidRPr="00956415" w:rsidRDefault="00C279C1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279C1" w:rsidRPr="00956415" w:rsidRDefault="00C279C1" w:rsidP="00C279C1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load equalization 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6415" w:rsidRDefault="00C279C1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speed equalization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6415" w:rsidRDefault="00C279C1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torque equalization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6415" w:rsidRDefault="00C279C1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both speed and torqu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:rsidR="00C770D4" w:rsidRPr="00956415" w:rsidRDefault="00443EC2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Current limit control employed to limit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6415" w:rsidRDefault="00443EC2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Converter and motor current below safe limit due to transient operation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6415" w:rsidRDefault="00443EC2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Speed regulation 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:rsidR="00C770D4" w:rsidRPr="00956415" w:rsidRDefault="00443EC2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Voltage control 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6415" w:rsidRDefault="00443EC2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Motor current above safe limit.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AC49DF" w:rsidRPr="00956415" w:rsidTr="00C770D4">
        <w:tc>
          <w:tcPr>
            <w:tcW w:w="1345" w:type="dxa"/>
          </w:tcPr>
          <w:p w:rsidR="00AC49DF" w:rsidRPr="00956415" w:rsidRDefault="00AC49DF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:rsidR="00AC49DF" w:rsidRPr="00956415" w:rsidRDefault="00AC49DF" w:rsidP="00CA0CF9">
            <w:pPr>
              <w:shd w:val="clear" w:color="auto" w:fill="FFFFFF"/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n dynamic braking, DC series motor behaves as a ____________</w:t>
            </w:r>
          </w:p>
        </w:tc>
      </w:tr>
      <w:tr w:rsidR="00AC49DF" w:rsidRPr="00956415" w:rsidTr="00C770D4">
        <w:tc>
          <w:tcPr>
            <w:tcW w:w="1345" w:type="dxa"/>
          </w:tcPr>
          <w:p w:rsidR="00AC49DF" w:rsidRPr="00956415" w:rsidRDefault="00AC49DF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AC49DF" w:rsidRPr="00956415" w:rsidRDefault="00AC49DF" w:rsidP="00CA0CF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Separately excited motor</w:t>
            </w:r>
          </w:p>
        </w:tc>
      </w:tr>
      <w:tr w:rsidR="00AC49DF" w:rsidRPr="00956415" w:rsidTr="00C770D4">
        <w:tc>
          <w:tcPr>
            <w:tcW w:w="1345" w:type="dxa"/>
          </w:tcPr>
          <w:p w:rsidR="00AC49DF" w:rsidRPr="00956415" w:rsidRDefault="00AC49DF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AC49DF" w:rsidRPr="00956415" w:rsidRDefault="00AC49DF" w:rsidP="00CA0CF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Transformer</w:t>
            </w:r>
          </w:p>
        </w:tc>
      </w:tr>
      <w:tr w:rsidR="00AC49DF" w:rsidRPr="00956415" w:rsidTr="00C770D4">
        <w:tc>
          <w:tcPr>
            <w:tcW w:w="1345" w:type="dxa"/>
          </w:tcPr>
          <w:p w:rsidR="00AC49DF" w:rsidRPr="00956415" w:rsidRDefault="00AC49DF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AC49DF" w:rsidRPr="00956415" w:rsidRDefault="00AC49DF" w:rsidP="00CA0CF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Induction motor</w:t>
            </w:r>
          </w:p>
        </w:tc>
      </w:tr>
      <w:tr w:rsidR="00AC49DF" w:rsidRPr="00956415" w:rsidTr="00C770D4">
        <w:tc>
          <w:tcPr>
            <w:tcW w:w="1345" w:type="dxa"/>
          </w:tcPr>
          <w:p w:rsidR="00AC49DF" w:rsidRPr="00956415" w:rsidRDefault="00AC49DF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AC49DF" w:rsidRPr="00956415" w:rsidRDefault="00AC49DF" w:rsidP="00CA0CF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Thyristor</w:t>
            </w:r>
            <w:proofErr w:type="spellEnd"/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0B276B" w:rsidRPr="00956415" w:rsidTr="00C770D4">
        <w:tc>
          <w:tcPr>
            <w:tcW w:w="1345" w:type="dxa"/>
          </w:tcPr>
          <w:p w:rsidR="000B276B" w:rsidRPr="00956415" w:rsidRDefault="000B276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:rsidR="000B276B" w:rsidRPr="00956415" w:rsidRDefault="000B276B" w:rsidP="008F23AC">
            <w:pPr>
              <w:shd w:val="clear" w:color="auto" w:fill="FFFFFF"/>
              <w:spacing w:after="15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f the rotor resistance of an induction motor is doubled, keeping the other parameters constant, then the maximum torque of the induction motor will become</w:t>
            </w:r>
          </w:p>
        </w:tc>
      </w:tr>
      <w:tr w:rsidR="000B276B" w:rsidRPr="00956415" w:rsidTr="00C770D4">
        <w:tc>
          <w:tcPr>
            <w:tcW w:w="1345" w:type="dxa"/>
          </w:tcPr>
          <w:p w:rsidR="000B276B" w:rsidRPr="00956415" w:rsidRDefault="000B276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0B276B" w:rsidRPr="00956415" w:rsidRDefault="000B276B" w:rsidP="008F23AC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Double</w:t>
            </w:r>
          </w:p>
        </w:tc>
      </w:tr>
      <w:tr w:rsidR="000B276B" w:rsidRPr="00956415" w:rsidTr="00C770D4">
        <w:tc>
          <w:tcPr>
            <w:tcW w:w="1345" w:type="dxa"/>
          </w:tcPr>
          <w:p w:rsidR="000B276B" w:rsidRPr="00956415" w:rsidRDefault="000B276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0B276B" w:rsidRPr="00956415" w:rsidRDefault="000B276B" w:rsidP="008F23AC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Halved</w:t>
            </w:r>
          </w:p>
        </w:tc>
      </w:tr>
      <w:tr w:rsidR="000B276B" w:rsidRPr="00956415" w:rsidTr="00C770D4">
        <w:tc>
          <w:tcPr>
            <w:tcW w:w="1345" w:type="dxa"/>
          </w:tcPr>
          <w:p w:rsidR="000B276B" w:rsidRPr="00956415" w:rsidRDefault="000B276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0B276B" w:rsidRPr="00956415" w:rsidRDefault="000B276B" w:rsidP="008F23AC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One fourth</w:t>
            </w:r>
          </w:p>
        </w:tc>
      </w:tr>
      <w:tr w:rsidR="000B276B" w:rsidRPr="00956415" w:rsidTr="00C770D4">
        <w:tc>
          <w:tcPr>
            <w:tcW w:w="1345" w:type="dxa"/>
          </w:tcPr>
          <w:p w:rsidR="000B276B" w:rsidRPr="00956415" w:rsidRDefault="000B276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0B276B" w:rsidRPr="00956415" w:rsidRDefault="000B276B" w:rsidP="008F23AC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Remains sam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0F0231" w:rsidRPr="00956415" w:rsidTr="00C770D4">
        <w:tc>
          <w:tcPr>
            <w:tcW w:w="1345" w:type="dxa"/>
          </w:tcPr>
          <w:p w:rsidR="000F0231" w:rsidRPr="00956415" w:rsidRDefault="000F023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:rsidR="000F0231" w:rsidRPr="00956415" w:rsidRDefault="000F0231" w:rsidP="003A4725">
            <w:pPr>
              <w:shd w:val="clear" w:color="auto" w:fill="FFFFFF"/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Calculate the terminal voltage of Permanent Magnet DC motor having a resistance of 2 Ω and a full load current of 5 A with 20 V back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e.m.f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.</w:t>
            </w:r>
          </w:p>
        </w:tc>
      </w:tr>
      <w:tr w:rsidR="000F0231" w:rsidRPr="00956415" w:rsidTr="00C770D4">
        <w:tc>
          <w:tcPr>
            <w:tcW w:w="1345" w:type="dxa"/>
          </w:tcPr>
          <w:p w:rsidR="000F0231" w:rsidRPr="00956415" w:rsidRDefault="000F023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0F0231" w:rsidRPr="00956415" w:rsidRDefault="000F0231" w:rsidP="003A47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30 V</w:t>
            </w:r>
          </w:p>
        </w:tc>
      </w:tr>
      <w:tr w:rsidR="000F0231" w:rsidRPr="00956415" w:rsidTr="00C770D4">
        <w:tc>
          <w:tcPr>
            <w:tcW w:w="1345" w:type="dxa"/>
          </w:tcPr>
          <w:p w:rsidR="000F0231" w:rsidRPr="00956415" w:rsidRDefault="000F023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0F0231" w:rsidRPr="00956415" w:rsidRDefault="000F0231" w:rsidP="003A47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25 V</w:t>
            </w:r>
          </w:p>
        </w:tc>
      </w:tr>
      <w:tr w:rsidR="000F0231" w:rsidRPr="00956415" w:rsidTr="00C770D4">
        <w:tc>
          <w:tcPr>
            <w:tcW w:w="1345" w:type="dxa"/>
          </w:tcPr>
          <w:p w:rsidR="000F0231" w:rsidRPr="00956415" w:rsidRDefault="000F023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0F0231" w:rsidRPr="00956415" w:rsidRDefault="000F0231" w:rsidP="003A47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20 V</w:t>
            </w:r>
          </w:p>
        </w:tc>
      </w:tr>
      <w:tr w:rsidR="000F0231" w:rsidRPr="00956415" w:rsidTr="00C770D4">
        <w:tc>
          <w:tcPr>
            <w:tcW w:w="1345" w:type="dxa"/>
          </w:tcPr>
          <w:p w:rsidR="000F0231" w:rsidRPr="00956415" w:rsidRDefault="000F023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0F0231" w:rsidRPr="00956415" w:rsidRDefault="000F0231" w:rsidP="003A472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31 V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3D1761" w:rsidRPr="00956415" w:rsidTr="00C770D4">
        <w:tc>
          <w:tcPr>
            <w:tcW w:w="1345" w:type="dxa"/>
          </w:tcPr>
          <w:p w:rsidR="003D1761" w:rsidRPr="00956415" w:rsidRDefault="003D176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:rsidR="003D1761" w:rsidRPr="00956415" w:rsidRDefault="003D1761" w:rsidP="00690B84">
            <w:pPr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szCs w:val="24"/>
              </w:rPr>
              <w:t>In generating mode, three-phase I.M runs</w:t>
            </w:r>
          </w:p>
        </w:tc>
      </w:tr>
      <w:tr w:rsidR="003D1761" w:rsidRPr="00956415" w:rsidTr="00C770D4">
        <w:tc>
          <w:tcPr>
            <w:tcW w:w="1345" w:type="dxa"/>
          </w:tcPr>
          <w:p w:rsidR="003D1761" w:rsidRPr="00956415" w:rsidRDefault="003D176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3D1761" w:rsidRPr="00956415" w:rsidRDefault="003D1761" w:rsidP="00690B84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szCs w:val="24"/>
              </w:rPr>
              <w:t xml:space="preserve"> above the synchronous speed</w:t>
            </w:r>
          </w:p>
        </w:tc>
      </w:tr>
      <w:tr w:rsidR="003D1761" w:rsidRPr="00956415" w:rsidTr="00C770D4">
        <w:tc>
          <w:tcPr>
            <w:tcW w:w="1345" w:type="dxa"/>
          </w:tcPr>
          <w:p w:rsidR="003D1761" w:rsidRPr="00956415" w:rsidRDefault="003D176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3D1761" w:rsidRPr="00956415" w:rsidRDefault="003D1761" w:rsidP="00690B84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szCs w:val="24"/>
              </w:rPr>
              <w:t xml:space="preserve"> below the synchronous speed</w:t>
            </w:r>
          </w:p>
        </w:tc>
      </w:tr>
      <w:tr w:rsidR="003D1761" w:rsidRPr="00956415" w:rsidTr="00C770D4">
        <w:tc>
          <w:tcPr>
            <w:tcW w:w="1345" w:type="dxa"/>
          </w:tcPr>
          <w:p w:rsidR="003D1761" w:rsidRPr="00956415" w:rsidRDefault="003D176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3D1761" w:rsidRPr="00956415" w:rsidRDefault="003D1761" w:rsidP="00690B84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szCs w:val="24"/>
              </w:rPr>
              <w:t xml:space="preserve"> rotate in the reverse direction</w:t>
            </w:r>
          </w:p>
        </w:tc>
      </w:tr>
      <w:tr w:rsidR="003D1761" w:rsidRPr="00956415" w:rsidTr="00C770D4">
        <w:tc>
          <w:tcPr>
            <w:tcW w:w="1345" w:type="dxa"/>
          </w:tcPr>
          <w:p w:rsidR="003D1761" w:rsidRPr="00956415" w:rsidRDefault="003D176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3D1761" w:rsidRPr="00956415" w:rsidRDefault="003D1761" w:rsidP="00690B84">
            <w:pPr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szCs w:val="24"/>
              </w:rPr>
              <w:t xml:space="preserve"> at the synchronous speed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F21E1" w:rsidRPr="00956415" w:rsidTr="00C770D4">
        <w:tc>
          <w:tcPr>
            <w:tcW w:w="1345" w:type="dxa"/>
          </w:tcPr>
          <w:p w:rsidR="00FF21E1" w:rsidRPr="00956415" w:rsidRDefault="00FF21E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:rsidR="00FF21E1" w:rsidRPr="00956415" w:rsidRDefault="00FF21E1" w:rsidP="0011567E">
            <w:pPr>
              <w:shd w:val="clear" w:color="auto" w:fill="FFFFFF"/>
              <w:spacing w:after="15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The concept of V/f control of inverters driving induction motors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resuls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in</w:t>
            </w:r>
          </w:p>
        </w:tc>
      </w:tr>
      <w:tr w:rsidR="00FF21E1" w:rsidRPr="00956415" w:rsidTr="00C770D4">
        <w:tc>
          <w:tcPr>
            <w:tcW w:w="1345" w:type="dxa"/>
          </w:tcPr>
          <w:p w:rsidR="00FF21E1" w:rsidRPr="00956415" w:rsidRDefault="00FF21E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F21E1" w:rsidRPr="00956415" w:rsidRDefault="00FF21E1" w:rsidP="0011567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constant torque operation</w:t>
            </w:r>
          </w:p>
        </w:tc>
      </w:tr>
      <w:tr w:rsidR="00FF21E1" w:rsidRPr="00956415" w:rsidTr="00C770D4">
        <w:tc>
          <w:tcPr>
            <w:tcW w:w="1345" w:type="dxa"/>
          </w:tcPr>
          <w:p w:rsidR="00FF21E1" w:rsidRPr="00956415" w:rsidRDefault="00FF21E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F21E1" w:rsidRPr="00956415" w:rsidRDefault="00FF21E1" w:rsidP="0011567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speed reversal</w:t>
            </w:r>
          </w:p>
        </w:tc>
      </w:tr>
      <w:tr w:rsidR="00FF21E1" w:rsidRPr="00956415" w:rsidTr="00C770D4">
        <w:tc>
          <w:tcPr>
            <w:tcW w:w="1345" w:type="dxa"/>
          </w:tcPr>
          <w:p w:rsidR="00FF21E1" w:rsidRPr="00956415" w:rsidRDefault="00FF21E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F21E1" w:rsidRPr="00956415" w:rsidRDefault="00FF21E1" w:rsidP="0011567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reduced magnetic loss</w:t>
            </w:r>
          </w:p>
        </w:tc>
      </w:tr>
      <w:tr w:rsidR="00FF21E1" w:rsidRPr="00956415" w:rsidTr="00C770D4">
        <w:tc>
          <w:tcPr>
            <w:tcW w:w="1345" w:type="dxa"/>
          </w:tcPr>
          <w:p w:rsidR="00FF21E1" w:rsidRPr="00956415" w:rsidRDefault="00FF21E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F21E1" w:rsidRPr="00956415" w:rsidRDefault="00FF21E1" w:rsidP="0011567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hormonic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elimination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:rsidR="00F4053D" w:rsidRPr="00956415" w:rsidRDefault="00F4053D" w:rsidP="00632A32">
            <w:pPr>
              <w:pStyle w:val="Heading4"/>
              <w:shd w:val="clear" w:color="auto" w:fill="FFFFFF"/>
              <w:spacing w:before="0" w:after="130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In vector of or field oriented control where an induction motor can be controlled like a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632A32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dc series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632A32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dc compound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632A32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eparately excited dc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4053D" w:rsidRPr="00956415" w:rsidRDefault="00F4053D" w:rsidP="00632A32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dc shunt motor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B28C8" w:rsidRPr="00956415" w:rsidTr="00C770D4">
        <w:tc>
          <w:tcPr>
            <w:tcW w:w="1345" w:type="dxa"/>
          </w:tcPr>
          <w:p w:rsidR="00CB28C8" w:rsidRPr="00956415" w:rsidRDefault="00CB28C8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:rsidR="00CB28C8" w:rsidRPr="00956415" w:rsidRDefault="00CB28C8" w:rsidP="00CA23CA">
            <w:pPr>
              <w:pStyle w:val="Heading4"/>
              <w:shd w:val="clear" w:color="auto" w:fill="FFFFFF"/>
              <w:spacing w:before="0" w:after="187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The phase displacement between d-axis and q-axis is</w:t>
            </w:r>
          </w:p>
        </w:tc>
      </w:tr>
      <w:tr w:rsidR="00CB28C8" w:rsidRPr="00956415" w:rsidTr="00C770D4">
        <w:tc>
          <w:tcPr>
            <w:tcW w:w="1345" w:type="dxa"/>
          </w:tcPr>
          <w:p w:rsidR="00CB28C8" w:rsidRPr="00956415" w:rsidRDefault="00CB28C8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B28C8" w:rsidRPr="00956415" w:rsidRDefault="00CB28C8" w:rsidP="00CA23CA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45 degree</w:t>
            </w:r>
          </w:p>
        </w:tc>
      </w:tr>
      <w:tr w:rsidR="00CB28C8" w:rsidRPr="00956415" w:rsidTr="00C770D4">
        <w:tc>
          <w:tcPr>
            <w:tcW w:w="1345" w:type="dxa"/>
          </w:tcPr>
          <w:p w:rsidR="00CB28C8" w:rsidRPr="00956415" w:rsidRDefault="00CB28C8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B28C8" w:rsidRPr="00956415" w:rsidRDefault="00CB28C8" w:rsidP="00CA23CA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90 degree</w:t>
            </w:r>
          </w:p>
        </w:tc>
      </w:tr>
      <w:tr w:rsidR="00CB28C8" w:rsidRPr="00956415" w:rsidTr="00C770D4">
        <w:tc>
          <w:tcPr>
            <w:tcW w:w="1345" w:type="dxa"/>
          </w:tcPr>
          <w:p w:rsidR="00CB28C8" w:rsidRPr="00956415" w:rsidRDefault="00CB28C8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B28C8" w:rsidRPr="00956415" w:rsidRDefault="00CB28C8" w:rsidP="00CA23CA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30 degree</w:t>
            </w:r>
          </w:p>
        </w:tc>
      </w:tr>
      <w:tr w:rsidR="00CB28C8" w:rsidRPr="00956415" w:rsidTr="00C770D4">
        <w:tc>
          <w:tcPr>
            <w:tcW w:w="1345" w:type="dxa"/>
          </w:tcPr>
          <w:p w:rsidR="00CB28C8" w:rsidRPr="00956415" w:rsidRDefault="00CB28C8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B28C8" w:rsidRPr="00956415" w:rsidRDefault="00CB28C8" w:rsidP="00CA23CA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180 degre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:rsidR="008166AA" w:rsidRPr="00956415" w:rsidRDefault="008166AA" w:rsidP="000823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J inertia can be </w:t>
            </w:r>
            <w:proofErr w:type="gramStart"/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determine</w:t>
            </w:r>
            <w:proofErr w:type="gramEnd"/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more accurately by?</w:t>
            </w: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8166AA" w:rsidRPr="00956415" w:rsidRDefault="008166AA" w:rsidP="008166A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speed time curve </w:t>
            </w: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8166AA" w:rsidRPr="00956415" w:rsidRDefault="008166AA" w:rsidP="000823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speed curve</w:t>
            </w: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8166AA" w:rsidRPr="00956415" w:rsidRDefault="008166AA" w:rsidP="000823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time curve</w:t>
            </w: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8166AA" w:rsidRPr="00956415" w:rsidRDefault="008166AA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torque speed curve</w:t>
            </w:r>
          </w:p>
        </w:tc>
      </w:tr>
      <w:tr w:rsidR="008166AA" w:rsidRPr="00956415" w:rsidTr="00C770D4">
        <w:tc>
          <w:tcPr>
            <w:tcW w:w="1345" w:type="dxa"/>
          </w:tcPr>
          <w:p w:rsidR="008166AA" w:rsidRPr="00956415" w:rsidRDefault="008166AA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8166AA" w:rsidRPr="00956415" w:rsidRDefault="008166AA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:rsidR="00F4053D" w:rsidRPr="00956415" w:rsidRDefault="00F4053D" w:rsidP="00EE0A2F">
            <w:pPr>
              <w:pStyle w:val="Heading4"/>
              <w:shd w:val="clear" w:color="auto" w:fill="FFFFFF"/>
              <w:spacing w:before="0" w:after="187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A synchronous motor is a useful industrial machine due to its property of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EE0A2F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>Improving the power fac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EE0A2F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peed is constant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EE0A2F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Can always be adjusted to operate at unity power fac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4053D" w:rsidRPr="00956415" w:rsidRDefault="00F4053D" w:rsidP="00EE0A2F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All of the abov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:rsidR="00F4053D" w:rsidRPr="00956415" w:rsidRDefault="00F4053D" w:rsidP="000203E0">
            <w:pPr>
              <w:pStyle w:val="Heading4"/>
              <w:shd w:val="clear" w:color="auto" w:fill="FFFFFF"/>
              <w:spacing w:before="0" w:after="187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proofErr w:type="gramStart"/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Dynamic response to torque in DTC __________________ FOC.</w:t>
            </w:r>
            <w:proofErr w:type="gramEnd"/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0203E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faster than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0203E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lower than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0203E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ame as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4053D" w:rsidRPr="00956415" w:rsidRDefault="00F4053D" w:rsidP="000203E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none of these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:rsidR="00F4053D" w:rsidRPr="00956415" w:rsidRDefault="00F4053D" w:rsidP="00061081">
            <w:pPr>
              <w:pStyle w:val="Heading4"/>
              <w:shd w:val="clear" w:color="auto" w:fill="FFFFFF"/>
              <w:spacing w:before="0" w:after="187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Construction of BLDC is exactly similar to the ______________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061081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Conventional DC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061081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Induction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061081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Permanent magnet synchronous motor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4053D" w:rsidRPr="00956415" w:rsidRDefault="00F4053D" w:rsidP="00061081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Totally different construction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726FCB" w:rsidRPr="00956415" w:rsidTr="00C770D4">
        <w:tc>
          <w:tcPr>
            <w:tcW w:w="1345" w:type="dxa"/>
          </w:tcPr>
          <w:p w:rsidR="00726FCB" w:rsidRPr="00956415" w:rsidRDefault="00726FC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:rsidR="00726FCB" w:rsidRPr="00956415" w:rsidRDefault="00726FCB" w:rsidP="00C77472">
            <w:pPr>
              <w:shd w:val="clear" w:color="auto" w:fill="FFFFFF"/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Current Source Inverter behaves as a current source due to presence of large _______________ in dc link</w:t>
            </w:r>
          </w:p>
        </w:tc>
      </w:tr>
      <w:tr w:rsidR="00726FCB" w:rsidRPr="00956415" w:rsidTr="00C770D4">
        <w:tc>
          <w:tcPr>
            <w:tcW w:w="1345" w:type="dxa"/>
          </w:tcPr>
          <w:p w:rsidR="00726FCB" w:rsidRPr="00956415" w:rsidRDefault="00726FC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726FCB" w:rsidRPr="00956415" w:rsidRDefault="00726FCB" w:rsidP="00C7747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r w:rsidR="00BF3BA6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D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ode</w:t>
            </w:r>
          </w:p>
        </w:tc>
      </w:tr>
      <w:tr w:rsidR="00726FCB" w:rsidRPr="00956415" w:rsidTr="00C770D4">
        <w:tc>
          <w:tcPr>
            <w:tcW w:w="1345" w:type="dxa"/>
          </w:tcPr>
          <w:p w:rsidR="00726FCB" w:rsidRPr="00956415" w:rsidRDefault="00726FC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726FCB" w:rsidRPr="00956415" w:rsidRDefault="00726FCB" w:rsidP="00C7747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r w:rsidR="00BF3BA6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I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nductor</w:t>
            </w:r>
          </w:p>
        </w:tc>
      </w:tr>
      <w:tr w:rsidR="00726FCB" w:rsidRPr="00956415" w:rsidTr="00C770D4">
        <w:tc>
          <w:tcPr>
            <w:tcW w:w="1345" w:type="dxa"/>
          </w:tcPr>
          <w:p w:rsidR="00726FCB" w:rsidRPr="00956415" w:rsidRDefault="00726FC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726FCB" w:rsidRPr="00956415" w:rsidRDefault="00726FCB" w:rsidP="00C7747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r w:rsidR="00BF3BA6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C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apacitor</w:t>
            </w:r>
          </w:p>
        </w:tc>
      </w:tr>
      <w:tr w:rsidR="00726FCB" w:rsidRPr="00956415" w:rsidTr="00C770D4">
        <w:tc>
          <w:tcPr>
            <w:tcW w:w="1345" w:type="dxa"/>
          </w:tcPr>
          <w:p w:rsidR="00726FCB" w:rsidRPr="00956415" w:rsidRDefault="00726FCB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726FCB" w:rsidRPr="00956415" w:rsidRDefault="00726FCB" w:rsidP="00C77472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</w:t>
            </w:r>
            <w:r w:rsidR="00BF3BA6"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R</w:t>
            </w: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esistor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:rsidR="00F4053D" w:rsidRPr="00956415" w:rsidRDefault="00F4053D" w:rsidP="00D827F5">
            <w:pPr>
              <w:pStyle w:val="Heading4"/>
              <w:shd w:val="clear" w:color="auto" w:fill="FFFFFF"/>
              <w:spacing w:before="0" w:after="130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A synchronous motor will always stop when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D827F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upply voltage fluctuates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D827F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Load in motor varies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D827F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Excitation winding gets disconnected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4053D" w:rsidRPr="00956415" w:rsidRDefault="00F4053D" w:rsidP="00D827F5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Supply voltage frequency changes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:rsidR="00F4053D" w:rsidRPr="00956415" w:rsidRDefault="00F4053D" w:rsidP="003A0110">
            <w:pPr>
              <w:pStyle w:val="Heading4"/>
              <w:shd w:val="clear" w:color="auto" w:fill="FFFFFF"/>
              <w:spacing w:before="0" w:after="187"/>
              <w:jc w:val="both"/>
              <w:outlineLvl w:val="3"/>
              <w:rPr>
                <w:rFonts w:ascii="Times New Roman" w:hAnsi="Times New Roman" w:cs="Times New Roman"/>
                <w:color w:val="333333"/>
              </w:rPr>
            </w:pPr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 xml:space="preserve">A </w:t>
            </w:r>
            <w:proofErr w:type="spellStart"/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>a</w:t>
            </w:r>
            <w:proofErr w:type="spellEnd"/>
            <w:r w:rsidRPr="00956415">
              <w:rPr>
                <w:rStyle w:val="control-label"/>
                <w:rFonts w:ascii="Times New Roman" w:hAnsi="Times New Roman" w:cs="Times New Roman"/>
                <w:bCs/>
                <w:color w:val="333333"/>
              </w:rPr>
              <w:t xml:space="preserve"> synchronous machine is called as doubly excited machine because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4053D" w:rsidRPr="00956415" w:rsidRDefault="00F4053D" w:rsidP="003A011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It can be over excited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:rsidR="00F4053D" w:rsidRPr="00956415" w:rsidRDefault="00F4053D" w:rsidP="003A011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It needs twice the normal exciting current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4053D" w:rsidRPr="00956415" w:rsidRDefault="00F4053D" w:rsidP="003A011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It has two sets of rotor poles</w:t>
            </w:r>
          </w:p>
        </w:tc>
      </w:tr>
      <w:tr w:rsidR="00F4053D" w:rsidRPr="00956415" w:rsidTr="00C770D4">
        <w:tc>
          <w:tcPr>
            <w:tcW w:w="1345" w:type="dxa"/>
          </w:tcPr>
          <w:p w:rsidR="00F4053D" w:rsidRPr="00956415" w:rsidRDefault="00F4053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4053D" w:rsidRPr="00956415" w:rsidRDefault="00F4053D" w:rsidP="003A0110">
            <w:pPr>
              <w:shd w:val="clear" w:color="auto" w:fill="FFFFFF"/>
              <w:jc w:val="both"/>
              <w:rPr>
                <w:rFonts w:ascii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hAnsi="Times New Roman" w:cs="Times New Roman"/>
                <w:color w:val="333333"/>
                <w:szCs w:val="24"/>
              </w:rPr>
              <w:t xml:space="preserve"> Both its rotor and stator are excited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65411" w:rsidRPr="00956415" w:rsidTr="00C770D4">
        <w:tc>
          <w:tcPr>
            <w:tcW w:w="1345" w:type="dxa"/>
          </w:tcPr>
          <w:p w:rsidR="00C65411" w:rsidRPr="00956415" w:rsidRDefault="00C6541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:rsidR="00C65411" w:rsidRPr="00956415" w:rsidRDefault="00C65411" w:rsidP="00F8480A">
            <w:pPr>
              <w:shd w:val="clear" w:color="auto" w:fill="FFFFFF"/>
              <w:spacing w:after="130"/>
              <w:jc w:val="both"/>
              <w:outlineLvl w:val="3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Calculate the power developed by a motor using the given data: </w:t>
            </w:r>
            <w:proofErr w:type="spellStart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>Eb</w:t>
            </w:r>
            <w:proofErr w:type="spellEnd"/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= 55 V and I = 6 A.</w:t>
            </w:r>
          </w:p>
        </w:tc>
      </w:tr>
      <w:tr w:rsidR="00C65411" w:rsidRPr="00956415" w:rsidTr="00C770D4">
        <w:tc>
          <w:tcPr>
            <w:tcW w:w="1345" w:type="dxa"/>
          </w:tcPr>
          <w:p w:rsidR="00C65411" w:rsidRPr="00956415" w:rsidRDefault="00C6541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65411" w:rsidRPr="00956415" w:rsidRDefault="00C65411" w:rsidP="00F8480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440 W</w:t>
            </w:r>
          </w:p>
        </w:tc>
      </w:tr>
      <w:tr w:rsidR="00C65411" w:rsidRPr="00956415" w:rsidTr="00C770D4">
        <w:tc>
          <w:tcPr>
            <w:tcW w:w="1345" w:type="dxa"/>
          </w:tcPr>
          <w:p w:rsidR="00C65411" w:rsidRPr="00956415" w:rsidRDefault="00C6541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65411" w:rsidRPr="00956415" w:rsidRDefault="00C65411" w:rsidP="00F8480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220 W</w:t>
            </w:r>
          </w:p>
        </w:tc>
      </w:tr>
      <w:tr w:rsidR="00C65411" w:rsidRPr="00956415" w:rsidTr="00C770D4">
        <w:tc>
          <w:tcPr>
            <w:tcW w:w="1345" w:type="dxa"/>
          </w:tcPr>
          <w:p w:rsidR="00C65411" w:rsidRPr="00956415" w:rsidRDefault="00C6541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65411" w:rsidRPr="00956415" w:rsidRDefault="00C65411" w:rsidP="00F8480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330 W</w:t>
            </w:r>
          </w:p>
        </w:tc>
      </w:tr>
      <w:tr w:rsidR="00C65411" w:rsidRPr="00956415" w:rsidTr="00C770D4">
        <w:tc>
          <w:tcPr>
            <w:tcW w:w="1345" w:type="dxa"/>
          </w:tcPr>
          <w:p w:rsidR="00C65411" w:rsidRPr="00956415" w:rsidRDefault="00C65411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65411" w:rsidRPr="00956415" w:rsidRDefault="00C65411" w:rsidP="00F8480A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33333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33333"/>
                <w:szCs w:val="24"/>
              </w:rPr>
              <w:t xml:space="preserve"> 550 W</w:t>
            </w:r>
          </w:p>
        </w:tc>
      </w:tr>
      <w:tr w:rsidR="00C770D4" w:rsidRPr="00956415" w:rsidTr="00C770D4">
        <w:tc>
          <w:tcPr>
            <w:tcW w:w="1345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6415" w:rsidRDefault="00C770D4" w:rsidP="00017C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6F25EF" w:rsidRPr="00956415" w:rsidTr="00C770D4">
        <w:tc>
          <w:tcPr>
            <w:tcW w:w="1345" w:type="dxa"/>
          </w:tcPr>
          <w:p w:rsidR="006F25EF" w:rsidRPr="00956415" w:rsidRDefault="006F25EF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:rsidR="006F25EF" w:rsidRPr="00956415" w:rsidRDefault="006F25EF" w:rsidP="00800B8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If motor is fed from ___________flywheel can mounted on motor shaft.</w:t>
            </w:r>
          </w:p>
        </w:tc>
      </w:tr>
      <w:tr w:rsidR="006F25EF" w:rsidRPr="00956415" w:rsidTr="00C770D4">
        <w:tc>
          <w:tcPr>
            <w:tcW w:w="1345" w:type="dxa"/>
          </w:tcPr>
          <w:p w:rsidR="006F25EF" w:rsidRPr="00956415" w:rsidRDefault="006F25EF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6F25EF" w:rsidRPr="00956415" w:rsidRDefault="006F25EF" w:rsidP="00D7605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generator set </w:t>
            </w:r>
          </w:p>
        </w:tc>
      </w:tr>
      <w:tr w:rsidR="006F25EF" w:rsidRPr="00956415" w:rsidTr="00C770D4">
        <w:tc>
          <w:tcPr>
            <w:tcW w:w="1345" w:type="dxa"/>
          </w:tcPr>
          <w:p w:rsidR="006F25EF" w:rsidRPr="00956415" w:rsidRDefault="006F25EF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6F25EF" w:rsidRPr="00956415" w:rsidRDefault="00D76055" w:rsidP="00800B8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</w:t>
            </w:r>
            <w:proofErr w:type="gramStart"/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motor</w:t>
            </w:r>
            <w:proofErr w:type="gramEnd"/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generator set</w:t>
            </w:r>
            <w:r w:rsidR="006F25EF"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.</w:t>
            </w:r>
          </w:p>
        </w:tc>
      </w:tr>
      <w:tr w:rsidR="006F25EF" w:rsidRPr="00956415" w:rsidTr="00C770D4">
        <w:tc>
          <w:tcPr>
            <w:tcW w:w="1345" w:type="dxa"/>
          </w:tcPr>
          <w:p w:rsidR="006F25EF" w:rsidRPr="00956415" w:rsidRDefault="006F25EF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6F25EF" w:rsidRPr="00956415" w:rsidRDefault="00D76055" w:rsidP="00D76055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source</w:t>
            </w:r>
            <w:r w:rsidR="006F25EF"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</w:t>
            </w:r>
          </w:p>
        </w:tc>
      </w:tr>
      <w:tr w:rsidR="006F25EF" w:rsidRPr="00956415" w:rsidTr="00C770D4">
        <w:tc>
          <w:tcPr>
            <w:tcW w:w="1345" w:type="dxa"/>
          </w:tcPr>
          <w:p w:rsidR="006F25EF" w:rsidRPr="00956415" w:rsidRDefault="006F25EF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641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6F25EF" w:rsidRPr="00956415" w:rsidRDefault="00D76055" w:rsidP="00800B8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3A3A3A"/>
                <w:szCs w:val="24"/>
              </w:rPr>
            </w:pPr>
            <w:r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 xml:space="preserve"> </w:t>
            </w:r>
            <w:r w:rsidR="006C7A0C" w:rsidRPr="00956415">
              <w:rPr>
                <w:rFonts w:ascii="Times New Roman" w:eastAsia="Times New Roman" w:hAnsi="Times New Roman" w:cs="Times New Roman"/>
                <w:color w:val="3A3A3A"/>
                <w:szCs w:val="24"/>
              </w:rPr>
              <w:t>Control unit</w:t>
            </w:r>
          </w:p>
        </w:tc>
      </w:tr>
    </w:tbl>
    <w:p w:rsidR="00642708" w:rsidRPr="00956415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956415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7FF3" w:rsidRDefault="00237FF3" w:rsidP="00353258">
      <w:pPr>
        <w:spacing w:after="0" w:line="240" w:lineRule="auto"/>
      </w:pPr>
      <w:r>
        <w:separator/>
      </w:r>
    </w:p>
  </w:endnote>
  <w:endnote w:type="continuationSeparator" w:id="0">
    <w:p w:rsidR="00237FF3" w:rsidRDefault="00237FF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017C05" w:rsidRPr="00353258" w:rsidRDefault="004431A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017C05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3345E9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017C05" w:rsidRPr="00353258">
          <w:rPr>
            <w:color w:val="C00000"/>
          </w:rPr>
          <w:t xml:space="preserve"> | </w:t>
        </w:r>
        <w:r w:rsidR="00017C05" w:rsidRPr="00353258">
          <w:rPr>
            <w:color w:val="C00000"/>
            <w:spacing w:val="60"/>
          </w:rPr>
          <w:t>Page</w:t>
        </w:r>
      </w:p>
    </w:sdtContent>
  </w:sdt>
  <w:p w:rsidR="00017C05" w:rsidRDefault="00017C0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7FF3" w:rsidRDefault="00237FF3" w:rsidP="00353258">
      <w:pPr>
        <w:spacing w:after="0" w:line="240" w:lineRule="auto"/>
      </w:pPr>
      <w:r>
        <w:separator/>
      </w:r>
    </w:p>
  </w:footnote>
  <w:footnote w:type="continuationSeparator" w:id="0">
    <w:p w:rsidR="00237FF3" w:rsidRDefault="00237FF3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7C05"/>
    <w:rsid w:val="00033A6F"/>
    <w:rsid w:val="0004233C"/>
    <w:rsid w:val="000565E1"/>
    <w:rsid w:val="00080D7B"/>
    <w:rsid w:val="00085678"/>
    <w:rsid w:val="00085AD2"/>
    <w:rsid w:val="00090303"/>
    <w:rsid w:val="000A71DC"/>
    <w:rsid w:val="000B0463"/>
    <w:rsid w:val="000B276B"/>
    <w:rsid w:val="000C2126"/>
    <w:rsid w:val="000F0231"/>
    <w:rsid w:val="00106EB1"/>
    <w:rsid w:val="00125F08"/>
    <w:rsid w:val="001454D2"/>
    <w:rsid w:val="00152C7E"/>
    <w:rsid w:val="00155B7B"/>
    <w:rsid w:val="001A2F9B"/>
    <w:rsid w:val="001F560E"/>
    <w:rsid w:val="002175C3"/>
    <w:rsid w:val="00237FF3"/>
    <w:rsid w:val="00273070"/>
    <w:rsid w:val="002A0276"/>
    <w:rsid w:val="002B5C86"/>
    <w:rsid w:val="002D0238"/>
    <w:rsid w:val="002D4918"/>
    <w:rsid w:val="002D4E33"/>
    <w:rsid w:val="002E5BE3"/>
    <w:rsid w:val="0031772D"/>
    <w:rsid w:val="00327801"/>
    <w:rsid w:val="003345E9"/>
    <w:rsid w:val="003528B4"/>
    <w:rsid w:val="00353258"/>
    <w:rsid w:val="003638E7"/>
    <w:rsid w:val="003A5810"/>
    <w:rsid w:val="003B55C8"/>
    <w:rsid w:val="003B5B16"/>
    <w:rsid w:val="003C7D44"/>
    <w:rsid w:val="003D1761"/>
    <w:rsid w:val="003D7EA6"/>
    <w:rsid w:val="003F01B0"/>
    <w:rsid w:val="003F479D"/>
    <w:rsid w:val="00401B1F"/>
    <w:rsid w:val="00406806"/>
    <w:rsid w:val="004431AD"/>
    <w:rsid w:val="00443EC2"/>
    <w:rsid w:val="00453563"/>
    <w:rsid w:val="00456467"/>
    <w:rsid w:val="00474321"/>
    <w:rsid w:val="004906ED"/>
    <w:rsid w:val="004A204F"/>
    <w:rsid w:val="004A27F6"/>
    <w:rsid w:val="004A320C"/>
    <w:rsid w:val="004B3C06"/>
    <w:rsid w:val="004B5ED6"/>
    <w:rsid w:val="004D6897"/>
    <w:rsid w:val="004E59C1"/>
    <w:rsid w:val="005263D4"/>
    <w:rsid w:val="00535CA1"/>
    <w:rsid w:val="00547172"/>
    <w:rsid w:val="00550E36"/>
    <w:rsid w:val="0055631D"/>
    <w:rsid w:val="005704AA"/>
    <w:rsid w:val="00570724"/>
    <w:rsid w:val="00570D2F"/>
    <w:rsid w:val="00575B99"/>
    <w:rsid w:val="00593ED0"/>
    <w:rsid w:val="005E2327"/>
    <w:rsid w:val="005E542B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C7A0C"/>
    <w:rsid w:val="006D32DC"/>
    <w:rsid w:val="006E4696"/>
    <w:rsid w:val="006F25EF"/>
    <w:rsid w:val="00714EA2"/>
    <w:rsid w:val="007200EA"/>
    <w:rsid w:val="00721E80"/>
    <w:rsid w:val="00726FCB"/>
    <w:rsid w:val="007523E5"/>
    <w:rsid w:val="00763912"/>
    <w:rsid w:val="007B79B6"/>
    <w:rsid w:val="007C4ACA"/>
    <w:rsid w:val="00803EE5"/>
    <w:rsid w:val="00806E4E"/>
    <w:rsid w:val="008166AA"/>
    <w:rsid w:val="008312C0"/>
    <w:rsid w:val="00887D67"/>
    <w:rsid w:val="008D5235"/>
    <w:rsid w:val="0091183C"/>
    <w:rsid w:val="00941A19"/>
    <w:rsid w:val="00951BDD"/>
    <w:rsid w:val="00953E97"/>
    <w:rsid w:val="00956415"/>
    <w:rsid w:val="009719BB"/>
    <w:rsid w:val="009867F2"/>
    <w:rsid w:val="00994C59"/>
    <w:rsid w:val="009C6E12"/>
    <w:rsid w:val="009E559B"/>
    <w:rsid w:val="009F27F2"/>
    <w:rsid w:val="00A02883"/>
    <w:rsid w:val="00A11835"/>
    <w:rsid w:val="00A179E8"/>
    <w:rsid w:val="00A23B8F"/>
    <w:rsid w:val="00A3253A"/>
    <w:rsid w:val="00A45826"/>
    <w:rsid w:val="00A62CE8"/>
    <w:rsid w:val="00A64FEB"/>
    <w:rsid w:val="00A9473B"/>
    <w:rsid w:val="00AA604A"/>
    <w:rsid w:val="00AB72F9"/>
    <w:rsid w:val="00AB77B5"/>
    <w:rsid w:val="00AC49DF"/>
    <w:rsid w:val="00AD4FD3"/>
    <w:rsid w:val="00AE37A1"/>
    <w:rsid w:val="00AE7515"/>
    <w:rsid w:val="00AF07FF"/>
    <w:rsid w:val="00B16D21"/>
    <w:rsid w:val="00B20305"/>
    <w:rsid w:val="00B470F0"/>
    <w:rsid w:val="00B73151"/>
    <w:rsid w:val="00B777E6"/>
    <w:rsid w:val="00B845B6"/>
    <w:rsid w:val="00BA57BE"/>
    <w:rsid w:val="00BC767D"/>
    <w:rsid w:val="00BE6403"/>
    <w:rsid w:val="00BF0012"/>
    <w:rsid w:val="00BF3BA6"/>
    <w:rsid w:val="00C22765"/>
    <w:rsid w:val="00C279C1"/>
    <w:rsid w:val="00C65411"/>
    <w:rsid w:val="00C770D4"/>
    <w:rsid w:val="00C946F5"/>
    <w:rsid w:val="00CB28C8"/>
    <w:rsid w:val="00CB4F1A"/>
    <w:rsid w:val="00CD7F03"/>
    <w:rsid w:val="00D54CCD"/>
    <w:rsid w:val="00D60854"/>
    <w:rsid w:val="00D622E2"/>
    <w:rsid w:val="00D66402"/>
    <w:rsid w:val="00D71A11"/>
    <w:rsid w:val="00D76055"/>
    <w:rsid w:val="00D957E2"/>
    <w:rsid w:val="00E23CC6"/>
    <w:rsid w:val="00E80C6E"/>
    <w:rsid w:val="00E81747"/>
    <w:rsid w:val="00EA2BC8"/>
    <w:rsid w:val="00EC497E"/>
    <w:rsid w:val="00EE4F70"/>
    <w:rsid w:val="00F133D2"/>
    <w:rsid w:val="00F149E4"/>
    <w:rsid w:val="00F4053D"/>
    <w:rsid w:val="00F618DE"/>
    <w:rsid w:val="00F678DC"/>
    <w:rsid w:val="00F70C5E"/>
    <w:rsid w:val="00F764F5"/>
    <w:rsid w:val="00F91D3E"/>
    <w:rsid w:val="00F944EC"/>
    <w:rsid w:val="00FA56CB"/>
    <w:rsid w:val="00FC64FA"/>
    <w:rsid w:val="00FC765C"/>
    <w:rsid w:val="00FD6551"/>
    <w:rsid w:val="00FF21E1"/>
    <w:rsid w:val="00FF3D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paragraph" w:styleId="Heading4">
    <w:name w:val="heading 4"/>
    <w:basedOn w:val="normal0"/>
    <w:next w:val="normal0"/>
    <w:link w:val="Heading4Char"/>
    <w:rsid w:val="00CB28C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normal0">
    <w:name w:val="normal"/>
    <w:rsid w:val="00456467"/>
    <w:pPr>
      <w:spacing w:after="0" w:line="276" w:lineRule="auto"/>
    </w:pPr>
    <w:rPr>
      <w:rFonts w:ascii="Arial" w:eastAsia="Arial" w:hAnsi="Arial" w:cs="Arial"/>
      <w:sz w:val="22"/>
      <w:lang w:val="en-IN" w:eastAsia="en-IN"/>
    </w:rPr>
  </w:style>
  <w:style w:type="character" w:customStyle="1" w:styleId="Heading4Char">
    <w:name w:val="Heading 4 Char"/>
    <w:basedOn w:val="DefaultParagraphFont"/>
    <w:link w:val="Heading4"/>
    <w:rsid w:val="00CB28C8"/>
    <w:rPr>
      <w:rFonts w:ascii="Arial" w:eastAsia="Arial" w:hAnsi="Arial" w:cs="Arial"/>
      <w:color w:val="666666"/>
      <w:szCs w:val="24"/>
      <w:lang w:val="en-IN" w:eastAsia="en-IN"/>
    </w:rPr>
  </w:style>
  <w:style w:type="character" w:customStyle="1" w:styleId="control-label">
    <w:name w:val="control-label"/>
    <w:basedOn w:val="DefaultParagraphFont"/>
    <w:rsid w:val="00CB28C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2</TotalTime>
  <Pages>5</Pages>
  <Words>931</Words>
  <Characters>4676</Characters>
  <Application>Microsoft Office Word</Application>
  <DocSecurity>0</DocSecurity>
  <Lines>425</Lines>
  <Paragraphs>2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8</cp:revision>
  <dcterms:created xsi:type="dcterms:W3CDTF">2020-09-20T04:26:00Z</dcterms:created>
  <dcterms:modified xsi:type="dcterms:W3CDTF">2020-10-02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